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65429" w14:textId="586366EA" w:rsidR="00D36242" w:rsidRPr="00D36242" w:rsidRDefault="00D36242" w:rsidP="00D36242">
      <w:pPr>
        <w:rPr>
          <w:b/>
          <w:bCs/>
        </w:rPr>
      </w:pPr>
      <w:r w:rsidRPr="00D36242">
        <w:rPr>
          <w:b/>
          <w:bCs/>
        </w:rPr>
        <w:t>WEEK 2 Dag 7</w:t>
      </w:r>
    </w:p>
    <w:p w14:paraId="73FEBDEC" w14:textId="2100ABD6" w:rsidR="00D36242" w:rsidRDefault="00D36242" w:rsidP="00D36242"/>
    <w:p w14:paraId="0EC90345" w14:textId="6F759149" w:rsidR="00D36242" w:rsidRDefault="00A60232" w:rsidP="00D36242">
      <w:r>
        <w:rPr>
          <w:b/>
        </w:rPr>
        <w:t xml:space="preserve">Op reis deur die </w:t>
      </w:r>
      <w:proofErr w:type="spellStart"/>
      <w:r>
        <w:rPr>
          <w:b/>
        </w:rPr>
        <w:t>gedagtelandskap</w:t>
      </w:r>
      <w:proofErr w:type="spellEnd"/>
      <w:r>
        <w:rPr>
          <w:b/>
        </w:rPr>
        <w:t xml:space="preserve">: </w:t>
      </w:r>
      <w:r w:rsidR="00D36242" w:rsidRPr="00455AEA">
        <w:rPr>
          <w:b/>
        </w:rPr>
        <w:t xml:space="preserve">  </w:t>
      </w:r>
      <w:r>
        <w:rPr>
          <w:b/>
        </w:rPr>
        <w:t>Siklus van gedagtes</w:t>
      </w:r>
    </w:p>
    <w:p w14:paraId="508F1D58" w14:textId="01FFC7B7" w:rsidR="00D36242" w:rsidRDefault="00D36242" w:rsidP="00D36242"/>
    <w:p w14:paraId="4C9D6DF4" w14:textId="0A519F1E" w:rsidR="00A60232" w:rsidRDefault="00A60232" w:rsidP="00D36242">
      <w:r>
        <w:t xml:space="preserve">Elkeen van ons het sowat 60 000  gedagtes elke dag. Twee dae gelede het ons die </w:t>
      </w:r>
      <w:proofErr w:type="spellStart"/>
      <w:r>
        <w:t>gedagtelandskap</w:t>
      </w:r>
      <w:proofErr w:type="spellEnd"/>
      <w:r>
        <w:t xml:space="preserve"> betree en gesien watter gedagtes na vore kom. Was dit nie interessant nie? En dink net weer oor die wonder van die kapasiteit dat jy jou gedagtes kan waarneem!</w:t>
      </w:r>
    </w:p>
    <w:p w14:paraId="221B6567" w14:textId="77777777" w:rsidR="00A60232" w:rsidRDefault="00A60232" w:rsidP="00D36242"/>
    <w:p w14:paraId="56073C81" w14:textId="77777777" w:rsidR="006B068C" w:rsidRDefault="00A60232" w:rsidP="00D36242">
      <w:r>
        <w:t xml:space="preserve">Gister het ons lekker gespeel om te kyk hoe vinnig ons aandagtigheid ‘n gedagte kan opmerk van dat dit ontstaan het.  Soms kon ons dit dadelik waarneem, maar ander kere is ons bewussyn gekaap sodat ons heelwat later eers agtergekom.  </w:t>
      </w:r>
    </w:p>
    <w:p w14:paraId="62958959" w14:textId="77777777" w:rsidR="006B068C" w:rsidRDefault="006B068C" w:rsidP="00D36242"/>
    <w:p w14:paraId="1D65AA6A" w14:textId="231056DF" w:rsidR="00D36242" w:rsidRDefault="006B068C" w:rsidP="00D36242">
      <w:r>
        <w:t xml:space="preserve">Vandag gaan ons nag ‘n stappie verder: Kyk na die verloop van gedagtes.  Gewoonlik het gedagtes die volgende </w:t>
      </w:r>
      <w:r w:rsidR="00D36242">
        <w:t>siklus</w:t>
      </w:r>
      <w:r>
        <w:t>:</w:t>
      </w:r>
    </w:p>
    <w:p w14:paraId="60475822" w14:textId="60EB3DF3" w:rsidR="00D36242" w:rsidRPr="00EC77DB" w:rsidRDefault="006B068C" w:rsidP="00D36242">
      <w:pPr>
        <w:pStyle w:val="ListParagraph"/>
        <w:numPr>
          <w:ilvl w:val="0"/>
          <w:numId w:val="1"/>
        </w:numPr>
      </w:pPr>
      <w:r>
        <w:t>‘n Punt van v</w:t>
      </w:r>
      <w:r w:rsidR="00D36242" w:rsidRPr="00EC77DB">
        <w:t xml:space="preserve">erskyning van </w:t>
      </w:r>
      <w:r>
        <w:t xml:space="preserve">‘n </w:t>
      </w:r>
      <w:r w:rsidR="00D36242" w:rsidRPr="00EC77DB">
        <w:t>gedagte</w:t>
      </w:r>
      <w:r w:rsidR="00D36242">
        <w:t>.</w:t>
      </w:r>
    </w:p>
    <w:p w14:paraId="075E8185" w14:textId="4B535E02" w:rsidR="00D36242" w:rsidRPr="00EC77DB" w:rsidRDefault="006B068C" w:rsidP="00D36242">
      <w:pPr>
        <w:pStyle w:val="ListParagraph"/>
        <w:numPr>
          <w:ilvl w:val="0"/>
          <w:numId w:val="1"/>
        </w:numPr>
      </w:pPr>
      <w:r>
        <w:t>Voortgang van die gedagte</w:t>
      </w:r>
    </w:p>
    <w:p w14:paraId="4F9B73ED" w14:textId="584A5628" w:rsidR="00D36242" w:rsidRDefault="006B068C" w:rsidP="00D36242">
      <w:pPr>
        <w:pStyle w:val="ListParagraph"/>
        <w:numPr>
          <w:ilvl w:val="0"/>
          <w:numId w:val="1"/>
        </w:numPr>
      </w:pPr>
      <w:r>
        <w:t>Oomblik van v</w:t>
      </w:r>
      <w:r w:rsidR="00D36242" w:rsidRPr="00EC77DB">
        <w:t>erdwyning</w:t>
      </w:r>
      <w:r>
        <w:t xml:space="preserve"> van ‘n gedagte</w:t>
      </w:r>
      <w:r w:rsidR="00D36242">
        <w:t>.</w:t>
      </w:r>
    </w:p>
    <w:p w14:paraId="36D817CB" w14:textId="0EFFAA76" w:rsidR="006B068C" w:rsidRDefault="006B068C" w:rsidP="006B068C"/>
    <w:p w14:paraId="013B29BE" w14:textId="55C59850" w:rsidR="006B068C" w:rsidRDefault="006B068C" w:rsidP="006B068C">
      <w:r>
        <w:t>Ons word mislei om te dink dat omdat sommige gedagtes herhaal of effens langer bly dat gedagtes solied is. Maar as jy van nader kyk, sal jy sien hoe vloeibaar jou gedagtes is.  Kyk of jy dit vandag kan waarneem</w:t>
      </w:r>
      <w:r w:rsidR="003C1BDC">
        <w:t>:</w:t>
      </w:r>
    </w:p>
    <w:p w14:paraId="508ED619" w14:textId="12B84B63" w:rsidR="006B068C" w:rsidRDefault="006B068C" w:rsidP="006B068C"/>
    <w:p w14:paraId="079B50EF" w14:textId="7F076337" w:rsidR="006B068C" w:rsidRDefault="006B068C" w:rsidP="006B068C">
      <w:r>
        <w:t>MEDITASIE:</w:t>
      </w:r>
    </w:p>
    <w:p w14:paraId="669B369A" w14:textId="23C054D2" w:rsidR="006B068C" w:rsidRDefault="006B068C" w:rsidP="006B068C">
      <w:r>
        <w:t>* Doen moeite met vaste fondasie soos gewoonlik (spasie, intensie, blaaskans, fondasie wat jy lyflik ervaar en verbind)</w:t>
      </w:r>
    </w:p>
    <w:p w14:paraId="6B8A97EC" w14:textId="28366D2F" w:rsidR="006B068C" w:rsidRDefault="006B068C" w:rsidP="006B068C">
      <w:r>
        <w:t xml:space="preserve">* Kies ‘n ankerpunt om na terug te keer soos asemhaling, voete op die grond, hande, of selfs klanke.  Fokus jou aandagtigheid </w:t>
      </w:r>
      <w:proofErr w:type="spellStart"/>
      <w:r>
        <w:t>sagkuns</w:t>
      </w:r>
      <w:proofErr w:type="spellEnd"/>
      <w:r>
        <w:t xml:space="preserve"> op die anker.</w:t>
      </w:r>
    </w:p>
    <w:p w14:paraId="3EF31ABE" w14:textId="6CDF19CD" w:rsidR="006B068C" w:rsidRDefault="006B068C" w:rsidP="006B068C">
      <w:r>
        <w:t>* Probeer volbewus uitkyk of jy kan opmerk wanneer ‘n gedagte opkom, verloop, en verdwyn. Soms volg nuwe gedagtes op mekaar direk op.  Ander kere is daar spasies tussen gedagtes. Kan jy waarneem hoe ‘n gedagte verdwyn, veral as jy besluit om terug te keer na die anker?</w:t>
      </w:r>
      <w:r w:rsidR="00A1427D">
        <w:t xml:space="preserve"> </w:t>
      </w:r>
    </w:p>
    <w:p w14:paraId="0F55B4FB" w14:textId="4D4B358B" w:rsidR="006B068C" w:rsidRDefault="006B068C" w:rsidP="006B068C">
      <w:r>
        <w:t xml:space="preserve">* Die laaste fase van verdwyning is soms moeiliker om waar te neem want dit kan langer duur omdat dit nou waargeneem word. Soms verloor ons aandagtigheid deur meegesleur te raak in die gedagte.  Dis alles normaal. </w:t>
      </w:r>
    </w:p>
    <w:p w14:paraId="4330C153" w14:textId="660CBF5F" w:rsidR="006B068C" w:rsidRPr="00EC77DB" w:rsidRDefault="006B068C" w:rsidP="006B068C">
      <w:r>
        <w:t>* Skryf jou ervaring neer na die meditasie en reflekteer oor die avontuurlike reis deur jou binnewêreld.</w:t>
      </w:r>
    </w:p>
    <w:p w14:paraId="24CDE50B" w14:textId="77777777" w:rsidR="00B253B0" w:rsidRDefault="00B253B0" w:rsidP="00A60232"/>
    <w:p w14:paraId="359163EE" w14:textId="58CF53C7" w:rsidR="00A60232" w:rsidRPr="004227F8" w:rsidRDefault="00A60232" w:rsidP="00A60232">
      <w:pPr>
        <w:rPr>
          <w:i/>
        </w:rPr>
      </w:pPr>
      <w:r>
        <w:t>“</w:t>
      </w:r>
      <w:proofErr w:type="spellStart"/>
      <w:r w:rsidRPr="004227F8">
        <w:rPr>
          <w:i/>
        </w:rPr>
        <w:t>We</w:t>
      </w:r>
      <w:proofErr w:type="spellEnd"/>
      <w:r w:rsidRPr="004227F8">
        <w:rPr>
          <w:i/>
        </w:rPr>
        <w:t xml:space="preserve"> </w:t>
      </w:r>
      <w:proofErr w:type="spellStart"/>
      <w:r w:rsidRPr="004227F8">
        <w:rPr>
          <w:i/>
        </w:rPr>
        <w:t>experience</w:t>
      </w:r>
      <w:proofErr w:type="spellEnd"/>
      <w:r w:rsidRPr="004227F8">
        <w:rPr>
          <w:i/>
        </w:rPr>
        <w:t xml:space="preserve"> a </w:t>
      </w:r>
      <w:proofErr w:type="spellStart"/>
      <w:r w:rsidRPr="004227F8">
        <w:rPr>
          <w:i/>
        </w:rPr>
        <w:t>wonderful</w:t>
      </w:r>
      <w:proofErr w:type="spellEnd"/>
      <w:r w:rsidRPr="004227F8">
        <w:rPr>
          <w:i/>
        </w:rPr>
        <w:t xml:space="preserve"> sense of </w:t>
      </w:r>
      <w:proofErr w:type="spellStart"/>
      <w:r w:rsidRPr="004227F8">
        <w:rPr>
          <w:i/>
        </w:rPr>
        <w:t>resilience</w:t>
      </w:r>
      <w:proofErr w:type="spellEnd"/>
      <w:r w:rsidRPr="004227F8">
        <w:rPr>
          <w:i/>
        </w:rPr>
        <w:t xml:space="preserve"> </w:t>
      </w:r>
      <w:proofErr w:type="spellStart"/>
      <w:r w:rsidRPr="004227F8">
        <w:rPr>
          <w:i/>
        </w:rPr>
        <w:t>because</w:t>
      </w:r>
      <w:proofErr w:type="spellEnd"/>
      <w:r w:rsidRPr="004227F8">
        <w:rPr>
          <w:i/>
        </w:rPr>
        <w:t xml:space="preserve"> inner </w:t>
      </w:r>
      <w:proofErr w:type="spellStart"/>
      <w:r w:rsidRPr="004227F8">
        <w:rPr>
          <w:i/>
        </w:rPr>
        <w:t>states</w:t>
      </w:r>
      <w:proofErr w:type="spellEnd"/>
      <w:r w:rsidRPr="004227F8">
        <w:rPr>
          <w:i/>
        </w:rPr>
        <w:t xml:space="preserve"> </w:t>
      </w:r>
      <w:proofErr w:type="spellStart"/>
      <w:r w:rsidRPr="004227F8">
        <w:rPr>
          <w:i/>
        </w:rPr>
        <w:t>no</w:t>
      </w:r>
      <w:proofErr w:type="spellEnd"/>
      <w:r w:rsidRPr="004227F8">
        <w:rPr>
          <w:i/>
        </w:rPr>
        <w:t xml:space="preserve"> </w:t>
      </w:r>
      <w:proofErr w:type="spellStart"/>
      <w:r w:rsidRPr="004227F8">
        <w:rPr>
          <w:i/>
        </w:rPr>
        <w:t>longer</w:t>
      </w:r>
      <w:proofErr w:type="spellEnd"/>
      <w:r w:rsidRPr="004227F8">
        <w:rPr>
          <w:i/>
        </w:rPr>
        <w:t xml:space="preserve"> matter.</w:t>
      </w:r>
    </w:p>
    <w:p w14:paraId="25B3844B" w14:textId="77777777" w:rsidR="00A60232" w:rsidRPr="004227F8" w:rsidRDefault="00A60232" w:rsidP="00A60232">
      <w:pPr>
        <w:rPr>
          <w:i/>
        </w:rPr>
      </w:pPr>
      <w:proofErr w:type="spellStart"/>
      <w:r w:rsidRPr="004227F8">
        <w:rPr>
          <w:i/>
        </w:rPr>
        <w:t>If</w:t>
      </w:r>
      <w:proofErr w:type="spellEnd"/>
      <w:r w:rsidRPr="004227F8">
        <w:rPr>
          <w:i/>
        </w:rPr>
        <w:t xml:space="preserve"> a </w:t>
      </w:r>
      <w:proofErr w:type="spellStart"/>
      <w:r w:rsidRPr="004227F8">
        <w:rPr>
          <w:i/>
        </w:rPr>
        <w:t>really</w:t>
      </w:r>
      <w:proofErr w:type="spellEnd"/>
      <w:r w:rsidRPr="004227F8">
        <w:rPr>
          <w:i/>
        </w:rPr>
        <w:t xml:space="preserve"> </w:t>
      </w:r>
      <w:proofErr w:type="spellStart"/>
      <w:r w:rsidRPr="004227F8">
        <w:rPr>
          <w:i/>
        </w:rPr>
        <w:t>horrific</w:t>
      </w:r>
      <w:proofErr w:type="spellEnd"/>
      <w:r w:rsidRPr="004227F8">
        <w:rPr>
          <w:i/>
        </w:rPr>
        <w:t xml:space="preserve"> </w:t>
      </w:r>
      <w:proofErr w:type="spellStart"/>
      <w:r w:rsidRPr="004227F8">
        <w:rPr>
          <w:i/>
        </w:rPr>
        <w:t>thought</w:t>
      </w:r>
      <w:proofErr w:type="spellEnd"/>
      <w:r w:rsidRPr="004227F8">
        <w:rPr>
          <w:i/>
        </w:rPr>
        <w:t xml:space="preserve"> </w:t>
      </w:r>
      <w:proofErr w:type="spellStart"/>
      <w:r w:rsidRPr="004227F8">
        <w:rPr>
          <w:i/>
        </w:rPr>
        <w:t>comes</w:t>
      </w:r>
      <w:proofErr w:type="spellEnd"/>
      <w:r w:rsidRPr="004227F8">
        <w:rPr>
          <w:i/>
        </w:rPr>
        <w:t xml:space="preserve"> </w:t>
      </w:r>
      <w:proofErr w:type="spellStart"/>
      <w:r w:rsidRPr="004227F8">
        <w:rPr>
          <w:i/>
        </w:rPr>
        <w:t>up</w:t>
      </w:r>
      <w:proofErr w:type="spellEnd"/>
      <w:r w:rsidRPr="004227F8">
        <w:rPr>
          <w:i/>
        </w:rPr>
        <w:t xml:space="preserve">, </w:t>
      </w:r>
      <w:proofErr w:type="spellStart"/>
      <w:r w:rsidRPr="004227F8">
        <w:rPr>
          <w:i/>
        </w:rPr>
        <w:t>it</w:t>
      </w:r>
      <w:proofErr w:type="spellEnd"/>
      <w:r w:rsidRPr="004227F8">
        <w:rPr>
          <w:i/>
        </w:rPr>
        <w:t xml:space="preserve"> </w:t>
      </w:r>
      <w:proofErr w:type="spellStart"/>
      <w:r w:rsidRPr="004227F8">
        <w:rPr>
          <w:i/>
        </w:rPr>
        <w:t>just</w:t>
      </w:r>
      <w:proofErr w:type="spellEnd"/>
      <w:r w:rsidRPr="004227F8">
        <w:rPr>
          <w:i/>
        </w:rPr>
        <w:t xml:space="preserve"> </w:t>
      </w:r>
      <w:proofErr w:type="spellStart"/>
      <w:r w:rsidRPr="004227F8">
        <w:rPr>
          <w:i/>
        </w:rPr>
        <w:t>arises</w:t>
      </w:r>
      <w:proofErr w:type="spellEnd"/>
      <w:r w:rsidRPr="004227F8">
        <w:rPr>
          <w:i/>
        </w:rPr>
        <w:t xml:space="preserve"> </w:t>
      </w:r>
      <w:proofErr w:type="spellStart"/>
      <w:r w:rsidRPr="004227F8">
        <w:rPr>
          <w:i/>
        </w:rPr>
        <w:t>and</w:t>
      </w:r>
      <w:proofErr w:type="spellEnd"/>
      <w:r w:rsidRPr="004227F8">
        <w:rPr>
          <w:i/>
        </w:rPr>
        <w:t xml:space="preserve"> </w:t>
      </w:r>
      <w:proofErr w:type="spellStart"/>
      <w:r w:rsidRPr="004227F8">
        <w:rPr>
          <w:i/>
        </w:rPr>
        <w:t>passes</w:t>
      </w:r>
      <w:proofErr w:type="spellEnd"/>
      <w:r w:rsidRPr="004227F8">
        <w:rPr>
          <w:i/>
        </w:rPr>
        <w:t xml:space="preserve"> </w:t>
      </w:r>
      <w:proofErr w:type="spellStart"/>
      <w:r w:rsidRPr="004227F8">
        <w:rPr>
          <w:i/>
        </w:rPr>
        <w:t>and</w:t>
      </w:r>
      <w:proofErr w:type="spellEnd"/>
      <w:r w:rsidRPr="004227F8">
        <w:rPr>
          <w:i/>
        </w:rPr>
        <w:t xml:space="preserve"> </w:t>
      </w:r>
      <w:proofErr w:type="spellStart"/>
      <w:r w:rsidRPr="004227F8">
        <w:rPr>
          <w:i/>
        </w:rPr>
        <w:t>we</w:t>
      </w:r>
      <w:proofErr w:type="spellEnd"/>
      <w:r w:rsidRPr="004227F8">
        <w:rPr>
          <w:i/>
        </w:rPr>
        <w:t xml:space="preserve"> </w:t>
      </w:r>
      <w:proofErr w:type="spellStart"/>
      <w:r w:rsidRPr="004227F8">
        <w:rPr>
          <w:i/>
        </w:rPr>
        <w:t>observe</w:t>
      </w:r>
      <w:proofErr w:type="spellEnd"/>
      <w:r w:rsidRPr="004227F8">
        <w:rPr>
          <w:i/>
        </w:rPr>
        <w:t xml:space="preserve"> it.</w:t>
      </w:r>
    </w:p>
    <w:p w14:paraId="72E6FB1F" w14:textId="77777777" w:rsidR="00A60232" w:rsidRPr="004227F8" w:rsidRDefault="00A60232" w:rsidP="00A60232">
      <w:pPr>
        <w:rPr>
          <w:i/>
        </w:rPr>
      </w:pPr>
      <w:proofErr w:type="spellStart"/>
      <w:r w:rsidRPr="004227F8">
        <w:rPr>
          <w:i/>
        </w:rPr>
        <w:t>If</w:t>
      </w:r>
      <w:proofErr w:type="spellEnd"/>
      <w:r w:rsidRPr="004227F8">
        <w:rPr>
          <w:i/>
        </w:rPr>
        <w:t xml:space="preserve"> a </w:t>
      </w:r>
      <w:proofErr w:type="spellStart"/>
      <w:r w:rsidRPr="004227F8">
        <w:rPr>
          <w:i/>
        </w:rPr>
        <w:t>really</w:t>
      </w:r>
      <w:proofErr w:type="spellEnd"/>
      <w:r w:rsidRPr="004227F8">
        <w:rPr>
          <w:i/>
        </w:rPr>
        <w:t xml:space="preserve"> </w:t>
      </w:r>
      <w:proofErr w:type="spellStart"/>
      <w:r w:rsidRPr="004227F8">
        <w:rPr>
          <w:i/>
        </w:rPr>
        <w:t>wonderful</w:t>
      </w:r>
      <w:proofErr w:type="spellEnd"/>
      <w:r w:rsidRPr="004227F8">
        <w:rPr>
          <w:i/>
        </w:rPr>
        <w:t xml:space="preserve"> </w:t>
      </w:r>
      <w:proofErr w:type="spellStart"/>
      <w:r w:rsidRPr="004227F8">
        <w:rPr>
          <w:i/>
        </w:rPr>
        <w:t>blissful</w:t>
      </w:r>
      <w:proofErr w:type="spellEnd"/>
      <w:r w:rsidRPr="004227F8">
        <w:rPr>
          <w:i/>
        </w:rPr>
        <w:t xml:space="preserve"> </w:t>
      </w:r>
      <w:proofErr w:type="spellStart"/>
      <w:r w:rsidRPr="004227F8">
        <w:rPr>
          <w:i/>
        </w:rPr>
        <w:t>thought</w:t>
      </w:r>
      <w:proofErr w:type="spellEnd"/>
      <w:r w:rsidRPr="004227F8">
        <w:rPr>
          <w:i/>
        </w:rPr>
        <w:t xml:space="preserve"> </w:t>
      </w:r>
      <w:proofErr w:type="spellStart"/>
      <w:r w:rsidRPr="004227F8">
        <w:rPr>
          <w:i/>
        </w:rPr>
        <w:t>arises</w:t>
      </w:r>
      <w:proofErr w:type="spellEnd"/>
      <w:r w:rsidRPr="004227F8">
        <w:rPr>
          <w:i/>
        </w:rPr>
        <w:t xml:space="preserve"> </w:t>
      </w:r>
      <w:proofErr w:type="spellStart"/>
      <w:r w:rsidRPr="004227F8">
        <w:rPr>
          <w:i/>
        </w:rPr>
        <w:t>it’s</w:t>
      </w:r>
      <w:proofErr w:type="spellEnd"/>
      <w:r w:rsidRPr="004227F8">
        <w:rPr>
          <w:i/>
        </w:rPr>
        <w:t xml:space="preserve"> </w:t>
      </w:r>
      <w:proofErr w:type="spellStart"/>
      <w:r w:rsidRPr="004227F8">
        <w:rPr>
          <w:i/>
        </w:rPr>
        <w:t>quite</w:t>
      </w:r>
      <w:proofErr w:type="spellEnd"/>
      <w:r w:rsidRPr="004227F8">
        <w:rPr>
          <w:i/>
        </w:rPr>
        <w:t xml:space="preserve"> OK. </w:t>
      </w:r>
      <w:proofErr w:type="spellStart"/>
      <w:r w:rsidRPr="004227F8">
        <w:rPr>
          <w:i/>
        </w:rPr>
        <w:t>I</w:t>
      </w:r>
      <w:r>
        <w:rPr>
          <w:i/>
        </w:rPr>
        <w:t>t</w:t>
      </w:r>
      <w:proofErr w:type="spellEnd"/>
      <w:r w:rsidRPr="004227F8">
        <w:rPr>
          <w:i/>
        </w:rPr>
        <w:t xml:space="preserve"> </w:t>
      </w:r>
      <w:proofErr w:type="spellStart"/>
      <w:r w:rsidRPr="004227F8">
        <w:rPr>
          <w:i/>
        </w:rPr>
        <w:t>just</w:t>
      </w:r>
      <w:proofErr w:type="spellEnd"/>
      <w:r w:rsidRPr="004227F8">
        <w:rPr>
          <w:i/>
        </w:rPr>
        <w:t xml:space="preserve"> </w:t>
      </w:r>
      <w:proofErr w:type="spellStart"/>
      <w:r w:rsidRPr="004227F8">
        <w:rPr>
          <w:i/>
        </w:rPr>
        <w:t>arises</w:t>
      </w:r>
      <w:proofErr w:type="spellEnd"/>
      <w:r w:rsidRPr="004227F8">
        <w:rPr>
          <w:i/>
        </w:rPr>
        <w:t xml:space="preserve"> </w:t>
      </w:r>
      <w:proofErr w:type="spellStart"/>
      <w:r w:rsidRPr="004227F8">
        <w:rPr>
          <w:i/>
        </w:rPr>
        <w:t>and</w:t>
      </w:r>
      <w:proofErr w:type="spellEnd"/>
      <w:r w:rsidRPr="004227F8">
        <w:rPr>
          <w:i/>
        </w:rPr>
        <w:t xml:space="preserve"> </w:t>
      </w:r>
      <w:proofErr w:type="spellStart"/>
      <w:r w:rsidRPr="004227F8">
        <w:rPr>
          <w:i/>
        </w:rPr>
        <w:t>passes</w:t>
      </w:r>
      <w:proofErr w:type="spellEnd"/>
      <w:r w:rsidRPr="004227F8">
        <w:rPr>
          <w:i/>
        </w:rPr>
        <w:t>.</w:t>
      </w:r>
    </w:p>
    <w:p w14:paraId="223CD836" w14:textId="77777777" w:rsidR="00A60232" w:rsidRDefault="00A60232" w:rsidP="00A60232">
      <w:proofErr w:type="spellStart"/>
      <w:r w:rsidRPr="004227F8">
        <w:rPr>
          <w:i/>
        </w:rPr>
        <w:t>If</w:t>
      </w:r>
      <w:proofErr w:type="spellEnd"/>
      <w:r w:rsidRPr="004227F8">
        <w:rPr>
          <w:i/>
        </w:rPr>
        <w:t xml:space="preserve"> a </w:t>
      </w:r>
      <w:proofErr w:type="spellStart"/>
      <w:r w:rsidRPr="004227F8">
        <w:rPr>
          <w:i/>
        </w:rPr>
        <w:t>thoroughly</w:t>
      </w:r>
      <w:proofErr w:type="spellEnd"/>
      <w:r w:rsidRPr="004227F8">
        <w:rPr>
          <w:i/>
        </w:rPr>
        <w:t xml:space="preserve"> boring </w:t>
      </w:r>
      <w:proofErr w:type="spellStart"/>
      <w:r w:rsidRPr="004227F8">
        <w:rPr>
          <w:i/>
        </w:rPr>
        <w:t>space</w:t>
      </w:r>
      <w:proofErr w:type="spellEnd"/>
      <w:r w:rsidRPr="004227F8">
        <w:rPr>
          <w:i/>
        </w:rPr>
        <w:t xml:space="preserve"> </w:t>
      </w:r>
      <w:proofErr w:type="spellStart"/>
      <w:r w:rsidRPr="004227F8">
        <w:rPr>
          <w:i/>
        </w:rPr>
        <w:t>arises</w:t>
      </w:r>
      <w:proofErr w:type="spellEnd"/>
      <w:r w:rsidRPr="004227F8">
        <w:rPr>
          <w:i/>
        </w:rPr>
        <w:t xml:space="preserve">, </w:t>
      </w:r>
      <w:proofErr w:type="spellStart"/>
      <w:r w:rsidRPr="004227F8">
        <w:rPr>
          <w:i/>
        </w:rPr>
        <w:t>it</w:t>
      </w:r>
      <w:proofErr w:type="spellEnd"/>
      <w:r w:rsidRPr="004227F8">
        <w:rPr>
          <w:i/>
        </w:rPr>
        <w:t xml:space="preserve"> </w:t>
      </w:r>
      <w:proofErr w:type="spellStart"/>
      <w:r w:rsidRPr="004227F8">
        <w:rPr>
          <w:i/>
        </w:rPr>
        <w:t>doesn’t</w:t>
      </w:r>
      <w:proofErr w:type="spellEnd"/>
      <w:r w:rsidRPr="004227F8">
        <w:rPr>
          <w:i/>
        </w:rPr>
        <w:t xml:space="preserve"> matter</w:t>
      </w:r>
      <w:r>
        <w:t xml:space="preserve"> .</w:t>
      </w:r>
    </w:p>
    <w:p w14:paraId="133F6484" w14:textId="1ACC3CEA" w:rsidR="00A60232" w:rsidRDefault="00A60232" w:rsidP="00A60232">
      <w:pPr>
        <w:rPr>
          <w:i/>
        </w:rPr>
      </w:pPr>
      <w:proofErr w:type="spellStart"/>
      <w:r w:rsidRPr="004227F8">
        <w:rPr>
          <w:i/>
        </w:rPr>
        <w:t>This</w:t>
      </w:r>
      <w:proofErr w:type="spellEnd"/>
      <w:r w:rsidRPr="004227F8">
        <w:rPr>
          <w:i/>
        </w:rPr>
        <w:t xml:space="preserve"> is </w:t>
      </w:r>
      <w:proofErr w:type="spellStart"/>
      <w:r w:rsidRPr="004227F8">
        <w:rPr>
          <w:i/>
        </w:rPr>
        <w:t>true</w:t>
      </w:r>
      <w:proofErr w:type="spellEnd"/>
      <w:r w:rsidRPr="004227F8">
        <w:rPr>
          <w:i/>
        </w:rPr>
        <w:t xml:space="preserve"> </w:t>
      </w:r>
      <w:proofErr w:type="spellStart"/>
      <w:r w:rsidRPr="004227F8">
        <w:rPr>
          <w:i/>
        </w:rPr>
        <w:t>equanamity</w:t>
      </w:r>
      <w:proofErr w:type="spellEnd"/>
      <w:r w:rsidRPr="004227F8">
        <w:rPr>
          <w:i/>
        </w:rPr>
        <w:t>!</w:t>
      </w:r>
      <w:r>
        <w:rPr>
          <w:i/>
        </w:rPr>
        <w:t xml:space="preserve">  </w:t>
      </w:r>
      <w:proofErr w:type="spellStart"/>
      <w:r>
        <w:rPr>
          <w:i/>
        </w:rPr>
        <w:t>It</w:t>
      </w:r>
      <w:proofErr w:type="spellEnd"/>
      <w:r>
        <w:rPr>
          <w:i/>
        </w:rPr>
        <w:t xml:space="preserve"> </w:t>
      </w:r>
      <w:proofErr w:type="spellStart"/>
      <w:r>
        <w:rPr>
          <w:i/>
        </w:rPr>
        <w:t>just</w:t>
      </w:r>
      <w:proofErr w:type="spellEnd"/>
      <w:r>
        <w:rPr>
          <w:i/>
        </w:rPr>
        <w:t xml:space="preserve"> </w:t>
      </w:r>
      <w:proofErr w:type="spellStart"/>
      <w:r>
        <w:rPr>
          <w:i/>
        </w:rPr>
        <w:t>flows</w:t>
      </w:r>
      <w:proofErr w:type="spellEnd"/>
      <w:r>
        <w:rPr>
          <w:i/>
        </w:rPr>
        <w:t xml:space="preserve"> by.</w:t>
      </w:r>
      <w:r w:rsidRPr="004227F8">
        <w:rPr>
          <w:i/>
        </w:rPr>
        <w:t>”</w:t>
      </w:r>
    </w:p>
    <w:p w14:paraId="2849AA43" w14:textId="3270D956" w:rsidR="00A1427D" w:rsidRDefault="001C576C" w:rsidP="00A60232">
      <w:pPr>
        <w:rPr>
          <w:i/>
        </w:rPr>
      </w:pPr>
      <w:proofErr w:type="spellStart"/>
      <w:r>
        <w:rPr>
          <w:i/>
        </w:rPr>
        <w:t>Rom</w:t>
      </w:r>
      <w:proofErr w:type="spellEnd"/>
      <w:r>
        <w:rPr>
          <w:i/>
        </w:rPr>
        <w:t xml:space="preserve"> </w:t>
      </w:r>
      <w:proofErr w:type="spellStart"/>
      <w:r>
        <w:rPr>
          <w:i/>
        </w:rPr>
        <w:t>Nairn</w:t>
      </w:r>
      <w:proofErr w:type="spellEnd"/>
      <w:r>
        <w:rPr>
          <w:i/>
        </w:rPr>
        <w:t xml:space="preserve"> </w:t>
      </w:r>
    </w:p>
    <w:p w14:paraId="2E4E8352" w14:textId="77777777" w:rsidR="001C576C" w:rsidRDefault="001C576C" w:rsidP="00A60232">
      <w:pPr>
        <w:rPr>
          <w:i/>
        </w:rPr>
      </w:pPr>
    </w:p>
    <w:p w14:paraId="2235778B" w14:textId="77777777" w:rsidR="001C576C" w:rsidRDefault="001C576C" w:rsidP="00A60232">
      <w:pPr>
        <w:rPr>
          <w:i/>
        </w:rPr>
      </w:pPr>
    </w:p>
    <w:p w14:paraId="2E64D49F" w14:textId="4756678C" w:rsidR="00A1427D" w:rsidRDefault="00A1427D" w:rsidP="00A60232">
      <w:pPr>
        <w:rPr>
          <w:i/>
        </w:rPr>
      </w:pPr>
    </w:p>
    <w:p w14:paraId="022D189E" w14:textId="1716162E" w:rsidR="003C1BDC" w:rsidRDefault="003C1BDC" w:rsidP="00A60232">
      <w:pPr>
        <w:rPr>
          <w:i/>
        </w:rPr>
      </w:pPr>
    </w:p>
    <w:p w14:paraId="455D9FB4" w14:textId="77777777" w:rsidR="003C1BDC" w:rsidRPr="004227F8" w:rsidRDefault="003C1BDC" w:rsidP="00A60232">
      <w:pPr>
        <w:rPr>
          <w:i/>
        </w:rPr>
      </w:pPr>
    </w:p>
    <w:p w14:paraId="709F97D9" w14:textId="77777777" w:rsidR="00A60232" w:rsidRDefault="00A60232"/>
    <w:sectPr w:rsidR="00A60232"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385135"/>
    <w:multiLevelType w:val="hybridMultilevel"/>
    <w:tmpl w:val="2FE6F884"/>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t7A0szA1NTY1MTZR0lEKTi0uzszPAykwrQUAJ//cFSwAAAA="/>
  </w:docVars>
  <w:rsids>
    <w:rsidRoot w:val="00D36242"/>
    <w:rsid w:val="001C576C"/>
    <w:rsid w:val="003C1BDC"/>
    <w:rsid w:val="006B068C"/>
    <w:rsid w:val="00854556"/>
    <w:rsid w:val="00A1427D"/>
    <w:rsid w:val="00A60232"/>
    <w:rsid w:val="00B253B0"/>
    <w:rsid w:val="00B26998"/>
    <w:rsid w:val="00D36242"/>
    <w:rsid w:val="00DA38AF"/>
    <w:rsid w:val="00FC47DA"/>
    <w:rsid w:val="00FD71AB"/>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A2A82"/>
  <w15:chartTrackingRefBased/>
  <w15:docId w15:val="{6F6486F8-0314-46F7-ACB0-34F20FB51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2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62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3</cp:revision>
  <dcterms:created xsi:type="dcterms:W3CDTF">2021-06-30T05:31:00Z</dcterms:created>
  <dcterms:modified xsi:type="dcterms:W3CDTF">2021-07-08T12:40:00Z</dcterms:modified>
</cp:coreProperties>
</file>